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7DFB" w:rsidRDefault="0050485F" w:rsidP="00210CE9">
      <w:pPr>
        <w:spacing w:line="36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508000</wp:posOffset>
                </wp:positionH>
                <wp:positionV relativeFrom="paragraph">
                  <wp:posOffset>-477520</wp:posOffset>
                </wp:positionV>
                <wp:extent cx="6624320" cy="2976880"/>
                <wp:effectExtent l="19050" t="19050" r="24130" b="1397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4320" cy="297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01F0" w:rsidRDefault="00F601F0" w:rsidP="00F601F0">
                            <w:pPr>
                              <w:jc w:val="center"/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</w:pPr>
                            <w:r w:rsidRPr="00AE60A5">
                              <w:rPr>
                                <w:rFonts w:ascii="Arial Black" w:hAnsi="Arial Black"/>
                                <w:b/>
                                <w:sz w:val="28"/>
                                <w:szCs w:val="28"/>
                              </w:rPr>
                              <w:t>BAHRIA UNIVERSITY (KARACHI CAMPUS</w:t>
                            </w:r>
                            <w:r w:rsidRPr="00AE60A5"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:rsidR="00F601F0" w:rsidRPr="00B56B43" w:rsidRDefault="00F601F0" w:rsidP="00F601F0">
                            <w:pPr>
                              <w:jc w:val="center"/>
                              <w:rPr>
                                <w:sz w:val="8"/>
                                <w:szCs w:val="28"/>
                              </w:rPr>
                            </w:pPr>
                          </w:p>
                          <w:p w:rsidR="00F601F0" w:rsidRPr="00FE4183" w:rsidRDefault="00F601F0" w:rsidP="00F601F0">
                            <w:pPr>
                              <w:jc w:val="center"/>
                              <w:rPr>
                                <w:rFonts w:ascii="Arial Black" w:hAnsi="Arial Black"/>
                              </w:rPr>
                            </w:pPr>
                            <w:r w:rsidRPr="00FE4183">
                              <w:rPr>
                                <w:rFonts w:ascii="Arial Black" w:hAnsi="Arial Black"/>
                              </w:rPr>
                              <w:t>MIDTERM EXAMINATION –</w:t>
                            </w:r>
                            <w:r w:rsidR="00C04A45" w:rsidRPr="00FE4183">
                              <w:rPr>
                                <w:rFonts w:ascii="Arial Black" w:hAnsi="Arial Black"/>
                              </w:rPr>
                              <w:t>SPRING</w:t>
                            </w:r>
                            <w:r w:rsidR="00113009" w:rsidRPr="00FE4183">
                              <w:rPr>
                                <w:rFonts w:ascii="Arial Black" w:hAnsi="Arial Black"/>
                              </w:rPr>
                              <w:t xml:space="preserve"> </w:t>
                            </w:r>
                            <w:r w:rsidR="00C04A45" w:rsidRPr="00FE4183">
                              <w:rPr>
                                <w:rFonts w:ascii="Arial Black" w:hAnsi="Arial Black"/>
                              </w:rPr>
                              <w:t>SEMESTER – 2020</w:t>
                            </w:r>
                            <w:r w:rsidRPr="00FE4183">
                              <w:rPr>
                                <w:rFonts w:ascii="Arial Black" w:hAnsi="Arial Black"/>
                              </w:rPr>
                              <w:t xml:space="preserve"> </w:t>
                            </w:r>
                          </w:p>
                          <w:p w:rsidR="00F601F0" w:rsidRPr="00B56B43" w:rsidRDefault="00F601F0" w:rsidP="00F601F0">
                            <w:pPr>
                              <w:jc w:val="center"/>
                              <w:rPr>
                                <w:rFonts w:ascii="Arial Black" w:hAnsi="Arial Black"/>
                                <w:sz w:val="4"/>
                              </w:rPr>
                            </w:pPr>
                          </w:p>
                          <w:p w:rsidR="00F601F0" w:rsidRPr="007552CF" w:rsidRDefault="00F601F0" w:rsidP="00F601F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sz w:val="22"/>
                                <w:szCs w:val="20"/>
                              </w:rPr>
                            </w:pPr>
                            <w:r w:rsidRPr="007552CF">
                              <w:rPr>
                                <w:b/>
                                <w:sz w:val="26"/>
                              </w:rPr>
                              <w:t>(</w:t>
                            </w:r>
                            <w:r w:rsidR="002B613F" w:rsidRPr="00FC3D96">
                              <w:rPr>
                                <w:b/>
                                <w:sz w:val="26"/>
                              </w:rPr>
                              <w:t>Data Encryption and Security</w:t>
                            </w:r>
                            <w:r w:rsidRPr="00FC3D96">
                              <w:rPr>
                                <w:b/>
                                <w:sz w:val="26"/>
                              </w:rPr>
                              <w:t>:</w:t>
                            </w:r>
                            <w:r w:rsidR="002B613F" w:rsidRPr="00FC3D96">
                              <w:rPr>
                                <w:b/>
                                <w:sz w:val="26"/>
                              </w:rPr>
                              <w:t xml:space="preserve"> CEN-451</w:t>
                            </w:r>
                            <w:r w:rsidRPr="00C04A45">
                              <w:rPr>
                                <w:b/>
                                <w:sz w:val="26"/>
                              </w:rPr>
                              <w:t>)</w:t>
                            </w:r>
                          </w:p>
                          <w:p w:rsidR="00821A4D" w:rsidRDefault="00821A4D" w:rsidP="00F601F0">
                            <w:pPr>
                              <w:jc w:val="center"/>
                              <w:rPr>
                                <w:rFonts w:ascii="Arial Black" w:hAnsi="Arial Black"/>
                                <w:u w:val="single"/>
                              </w:rPr>
                            </w:pPr>
                          </w:p>
                          <w:p w:rsidR="00F601F0" w:rsidRPr="00B87C7E" w:rsidRDefault="00821A4D" w:rsidP="00F601F0">
                            <w:pPr>
                              <w:jc w:val="center"/>
                              <w:rPr>
                                <w:rFonts w:ascii="Arial Black" w:hAnsi="Arial Black"/>
                              </w:rPr>
                            </w:pPr>
                            <w:r w:rsidRPr="00B87C7E">
                              <w:rPr>
                                <w:rFonts w:ascii="Arial Black" w:hAnsi="Arial Black"/>
                              </w:rPr>
                              <w:t>Take Home Assignment</w:t>
                            </w:r>
                          </w:p>
                          <w:p w:rsidR="00F601F0" w:rsidRPr="00B56B43" w:rsidRDefault="00F601F0" w:rsidP="00F601F0">
                            <w:pPr>
                              <w:spacing w:line="360" w:lineRule="auto"/>
                              <w:rPr>
                                <w:sz w:val="14"/>
                              </w:rPr>
                            </w:pPr>
                          </w:p>
                          <w:p w:rsidR="00F601F0" w:rsidRPr="008F6CF2" w:rsidRDefault="00F601F0" w:rsidP="00F601F0">
                            <w:pPr>
                              <w:spacing w:line="360" w:lineRule="auto"/>
                              <w:rPr>
                                <w:sz w:val="22"/>
                              </w:rPr>
                            </w:pPr>
                            <w:r w:rsidRPr="008F6CF2">
                              <w:rPr>
                                <w:sz w:val="22"/>
                              </w:rPr>
                              <w:t xml:space="preserve">Class:      </w:t>
                            </w:r>
                            <w:r w:rsidR="002B613F" w:rsidRPr="002B613F">
                              <w:rPr>
                                <w:b/>
                                <w:sz w:val="22"/>
                                <w:u w:val="single"/>
                              </w:rPr>
                              <w:t>BS (CS)-</w:t>
                            </w:r>
                            <w:r w:rsidR="002B613F">
                              <w:rPr>
                                <w:b/>
                                <w:sz w:val="22"/>
                                <w:u w:val="single"/>
                              </w:rPr>
                              <w:t>7</w:t>
                            </w:r>
                            <w:r w:rsidR="002B613F" w:rsidRPr="002B613F">
                              <w:rPr>
                                <w:b/>
                                <w:sz w:val="22"/>
                                <w:u w:val="single"/>
                              </w:rPr>
                              <w:t xml:space="preserve"> (</w:t>
                            </w:r>
                            <w:r w:rsidR="002B613F">
                              <w:rPr>
                                <w:b/>
                                <w:sz w:val="22"/>
                                <w:u w:val="single"/>
                              </w:rPr>
                              <w:t>B</w:t>
                            </w:r>
                            <w:proofErr w:type="gramStart"/>
                            <w:r w:rsidR="002B613F">
                              <w:rPr>
                                <w:b/>
                                <w:sz w:val="22"/>
                                <w:u w:val="single"/>
                              </w:rPr>
                              <w:t>,C</w:t>
                            </w:r>
                            <w:proofErr w:type="gramEnd"/>
                            <w:r w:rsidR="00FE4183">
                              <w:rPr>
                                <w:b/>
                                <w:sz w:val="22"/>
                                <w:u w:val="single"/>
                              </w:rPr>
                              <w:t>)</w:t>
                            </w:r>
                            <w:r w:rsidR="00FE4183" w:rsidRPr="00FE4183">
                              <w:rPr>
                                <w:b/>
                                <w:sz w:val="22"/>
                              </w:rPr>
                              <w:tab/>
                            </w:r>
                            <w:r w:rsidR="00FE4183" w:rsidRPr="00FE4183">
                              <w:rPr>
                                <w:b/>
                                <w:sz w:val="22"/>
                              </w:rPr>
                              <w:tab/>
                            </w:r>
                            <w:r w:rsidR="00FE4183" w:rsidRPr="00FE4183">
                              <w:rPr>
                                <w:b/>
                                <w:sz w:val="22"/>
                              </w:rPr>
                              <w:tab/>
                            </w:r>
                            <w:r w:rsidR="00FE4183" w:rsidRPr="00FE4183">
                              <w:rPr>
                                <w:b/>
                                <w:sz w:val="22"/>
                              </w:rPr>
                              <w:tab/>
                            </w:r>
                            <w:r w:rsidR="00FE4183" w:rsidRPr="00FE4183">
                              <w:rPr>
                                <w:b/>
                                <w:sz w:val="22"/>
                              </w:rPr>
                              <w:tab/>
                              <w:t xml:space="preserve">         </w:t>
                            </w:r>
                            <w:r w:rsidR="002B613F" w:rsidRPr="00FE4183">
                              <w:rPr>
                                <w:b/>
                                <w:sz w:val="22"/>
                              </w:rPr>
                              <w:t>(Evening)</w:t>
                            </w:r>
                            <w:r w:rsidRPr="00FE4183"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</w:rPr>
                              <w:tab/>
                            </w:r>
                            <w:r w:rsidR="00821A4D">
                              <w:rPr>
                                <w:sz w:val="22"/>
                              </w:rPr>
                              <w:tab/>
                            </w:r>
                          </w:p>
                          <w:p w:rsidR="002B613F" w:rsidRDefault="00F601F0" w:rsidP="00F601F0">
                            <w:pPr>
                              <w:spacing w:line="360" w:lineRule="auto"/>
                              <w:rPr>
                                <w:b/>
                                <w:sz w:val="22"/>
                              </w:rPr>
                            </w:pPr>
                            <w:r w:rsidRPr="008F6CF2">
                              <w:rPr>
                                <w:sz w:val="22"/>
                              </w:rPr>
                              <w:t xml:space="preserve">Course Instructor: </w:t>
                            </w:r>
                            <w:r w:rsidR="002B613F" w:rsidRPr="002B613F">
                              <w:rPr>
                                <w:b/>
                                <w:sz w:val="22"/>
                                <w:u w:val="single"/>
                              </w:rPr>
                              <w:t>BILAL MUHAMMAD IQBAL</w:t>
                            </w:r>
                            <w:r w:rsidRPr="008F6CF2">
                              <w:rPr>
                                <w:sz w:val="22"/>
                              </w:rPr>
                              <w:tab/>
                            </w:r>
                            <w:r w:rsidRPr="008F6CF2">
                              <w:rPr>
                                <w:sz w:val="22"/>
                              </w:rPr>
                              <w:tab/>
                            </w:r>
                            <w:r w:rsidR="00FE4183">
                              <w:rPr>
                                <w:sz w:val="22"/>
                              </w:rPr>
                              <w:t xml:space="preserve">         </w:t>
                            </w:r>
                            <w:r w:rsidR="00C04A45">
                              <w:rPr>
                                <w:sz w:val="22"/>
                              </w:rPr>
                              <w:t xml:space="preserve">Submission Deadline: </w:t>
                            </w:r>
                            <w:r w:rsidR="00821A4D">
                              <w:rPr>
                                <w:b/>
                                <w:sz w:val="22"/>
                                <w:u w:val="single"/>
                              </w:rPr>
                              <w:t>31-May-2020</w:t>
                            </w:r>
                            <w:r w:rsidR="00821A4D">
                              <w:rPr>
                                <w:b/>
                                <w:sz w:val="22"/>
                              </w:rPr>
                              <w:t xml:space="preserve">  </w:t>
                            </w:r>
                          </w:p>
                          <w:p w:rsidR="00F601F0" w:rsidRPr="00BF5FBA" w:rsidRDefault="00F601F0" w:rsidP="00F601F0">
                            <w:pPr>
                              <w:spacing w:line="360" w:lineRule="auto"/>
                              <w:rPr>
                                <w:b/>
                                <w:color w:val="FF0000"/>
                                <w:sz w:val="22"/>
                              </w:rPr>
                            </w:pPr>
                            <w:r w:rsidRPr="008F6CF2">
                              <w:rPr>
                                <w:sz w:val="22"/>
                              </w:rPr>
                              <w:t xml:space="preserve">Max Marks: </w:t>
                            </w:r>
                            <w:r w:rsidR="00C04A45">
                              <w:rPr>
                                <w:sz w:val="22"/>
                              </w:rPr>
                              <w:t>20</w:t>
                            </w:r>
                          </w:p>
                          <w:p w:rsidR="00821A4D" w:rsidRDefault="00821A4D" w:rsidP="00361DCC">
                            <w:pPr>
                              <w:rPr>
                                <w:b/>
                                <w:sz w:val="22"/>
                              </w:rPr>
                            </w:pPr>
                          </w:p>
                          <w:p w:rsidR="00FE4183" w:rsidRDefault="00361DCC" w:rsidP="00FE4183">
                            <w:pPr>
                              <w:jc w:val="center"/>
                              <w:rPr>
                                <w:b/>
                                <w:sz w:val="22"/>
                              </w:rPr>
                            </w:pPr>
                            <w:r w:rsidRPr="008F6CF2">
                              <w:rPr>
                                <w:b/>
                                <w:sz w:val="22"/>
                              </w:rPr>
                              <w:t>Note:</w:t>
                            </w:r>
                          </w:p>
                          <w:p w:rsidR="002B613F" w:rsidRPr="0033761D" w:rsidRDefault="002B613F" w:rsidP="00FE4183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33761D">
                              <w:rPr>
                                <w:sz w:val="22"/>
                              </w:rPr>
                              <w:t>Any form of plagiarism will result in r</w:t>
                            </w:r>
                            <w:r w:rsidR="00FE4183">
                              <w:rPr>
                                <w:sz w:val="22"/>
                              </w:rPr>
                              <w:t>eceiving zero in the assignment</w:t>
                            </w:r>
                          </w:p>
                          <w:p w:rsidR="002B613F" w:rsidRDefault="002B613F" w:rsidP="00FE4183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33761D">
                              <w:rPr>
                                <w:sz w:val="22"/>
                              </w:rPr>
                              <w:t xml:space="preserve">Any assignment submitted after the </w:t>
                            </w:r>
                            <w:r w:rsidR="00FE4183">
                              <w:rPr>
                                <w:sz w:val="22"/>
                              </w:rPr>
                              <w:t>deadline will receive zero</w:t>
                            </w:r>
                          </w:p>
                          <w:p w:rsidR="002B613F" w:rsidRDefault="002B613F" w:rsidP="002B613F">
                            <w:pPr>
                              <w:rPr>
                                <w:sz w:val="22"/>
                              </w:rPr>
                            </w:pPr>
                          </w:p>
                          <w:p w:rsidR="00361DCC" w:rsidRDefault="00361DCC" w:rsidP="002B613F">
                            <w:pPr>
                              <w:rPr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pt;margin-top:-37.6pt;width:521.6pt;height:234.4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" strokeweight="2.25pt">
                <v:textbox>
                  <w:txbxContent>
                    <w:p w:rsidR="00F601F0" w:rsidRDefault="00F601F0" w:rsidP="00F601F0">
                      <w:pPr>
                        <w:jc w:val="center"/>
                        <w:rPr>
                          <w:rFonts w:ascii="Arial Black" w:hAnsi="Arial Black"/>
                          <w:sz w:val="28"/>
                          <w:szCs w:val="28"/>
                        </w:rPr>
                      </w:pPr>
                      <w:r w:rsidRPr="00AE60A5">
                        <w:rPr>
                          <w:rFonts w:ascii="Arial Black" w:hAnsi="Arial Black"/>
                          <w:b/>
                          <w:sz w:val="28"/>
                          <w:szCs w:val="28"/>
                        </w:rPr>
                        <w:t>BAHRIA UNIVERSITY (KARACHI CAMPUS</w:t>
                      </w:r>
                      <w:r w:rsidRPr="00AE60A5">
                        <w:rPr>
                          <w:rFonts w:ascii="Arial Black" w:hAnsi="Arial Black"/>
                          <w:sz w:val="28"/>
                          <w:szCs w:val="28"/>
                        </w:rPr>
                        <w:t>)</w:t>
                      </w:r>
                    </w:p>
                    <w:p w:rsidR="00F601F0" w:rsidRPr="00B56B43" w:rsidRDefault="00F601F0" w:rsidP="00F601F0">
                      <w:pPr>
                        <w:jc w:val="center"/>
                        <w:rPr>
                          <w:sz w:val="8"/>
                          <w:szCs w:val="28"/>
                        </w:rPr>
                      </w:pPr>
                    </w:p>
                    <w:p w:rsidR="00F601F0" w:rsidRPr="00FE4183" w:rsidRDefault="00F601F0" w:rsidP="00F601F0">
                      <w:pPr>
                        <w:jc w:val="center"/>
                        <w:rPr>
                          <w:rFonts w:ascii="Arial Black" w:hAnsi="Arial Black"/>
                        </w:rPr>
                      </w:pPr>
                      <w:r w:rsidRPr="00FE4183">
                        <w:rPr>
                          <w:rFonts w:ascii="Arial Black" w:hAnsi="Arial Black"/>
                        </w:rPr>
                        <w:t>MIDTERM EXAMINATION –</w:t>
                      </w:r>
                      <w:r w:rsidR="00C04A45" w:rsidRPr="00FE4183">
                        <w:rPr>
                          <w:rFonts w:ascii="Arial Black" w:hAnsi="Arial Black"/>
                        </w:rPr>
                        <w:t>SPRING</w:t>
                      </w:r>
                      <w:r w:rsidR="00113009" w:rsidRPr="00FE4183">
                        <w:rPr>
                          <w:rFonts w:ascii="Arial Black" w:hAnsi="Arial Black"/>
                        </w:rPr>
                        <w:t xml:space="preserve"> </w:t>
                      </w:r>
                      <w:r w:rsidR="00C04A45" w:rsidRPr="00FE4183">
                        <w:rPr>
                          <w:rFonts w:ascii="Arial Black" w:hAnsi="Arial Black"/>
                        </w:rPr>
                        <w:t>SEMESTER – 2020</w:t>
                      </w:r>
                      <w:r w:rsidRPr="00FE4183">
                        <w:rPr>
                          <w:rFonts w:ascii="Arial Black" w:hAnsi="Arial Black"/>
                        </w:rPr>
                        <w:t xml:space="preserve"> </w:t>
                      </w:r>
                    </w:p>
                    <w:p w:rsidR="00F601F0" w:rsidRPr="00B56B43" w:rsidRDefault="00F601F0" w:rsidP="00F601F0">
                      <w:pPr>
                        <w:jc w:val="center"/>
                        <w:rPr>
                          <w:rFonts w:ascii="Arial Black" w:hAnsi="Arial Black"/>
                          <w:sz w:val="4"/>
                        </w:rPr>
                      </w:pPr>
                    </w:p>
                    <w:p w:rsidR="00F601F0" w:rsidRPr="007552CF" w:rsidRDefault="00F601F0" w:rsidP="00F601F0">
                      <w:pPr>
                        <w:jc w:val="center"/>
                        <w:rPr>
                          <w:rFonts w:ascii="Arial Black" w:hAnsi="Arial Black"/>
                          <w:b/>
                          <w:sz w:val="22"/>
                          <w:szCs w:val="20"/>
                        </w:rPr>
                      </w:pPr>
                      <w:r w:rsidRPr="007552CF">
                        <w:rPr>
                          <w:b/>
                          <w:sz w:val="26"/>
                        </w:rPr>
                        <w:t>(</w:t>
                      </w:r>
                      <w:r w:rsidR="002B613F" w:rsidRPr="00FC3D96">
                        <w:rPr>
                          <w:b/>
                          <w:sz w:val="26"/>
                        </w:rPr>
                        <w:t>Data Encryption and Security</w:t>
                      </w:r>
                      <w:r w:rsidRPr="00FC3D96">
                        <w:rPr>
                          <w:b/>
                          <w:sz w:val="26"/>
                        </w:rPr>
                        <w:t>:</w:t>
                      </w:r>
                      <w:r w:rsidR="002B613F" w:rsidRPr="00FC3D96">
                        <w:rPr>
                          <w:b/>
                          <w:sz w:val="26"/>
                        </w:rPr>
                        <w:t xml:space="preserve"> CEN-451</w:t>
                      </w:r>
                      <w:r w:rsidRPr="00C04A45">
                        <w:rPr>
                          <w:b/>
                          <w:sz w:val="26"/>
                        </w:rPr>
                        <w:t>)</w:t>
                      </w:r>
                    </w:p>
                    <w:p w:rsidR="00821A4D" w:rsidRDefault="00821A4D" w:rsidP="00F601F0">
                      <w:pPr>
                        <w:jc w:val="center"/>
                        <w:rPr>
                          <w:rFonts w:ascii="Arial Black" w:hAnsi="Arial Black"/>
                          <w:u w:val="single"/>
                        </w:rPr>
                      </w:pPr>
                    </w:p>
                    <w:p w:rsidR="00F601F0" w:rsidRPr="00B87C7E" w:rsidRDefault="00821A4D" w:rsidP="00F601F0">
                      <w:pPr>
                        <w:jc w:val="center"/>
                        <w:rPr>
                          <w:rFonts w:ascii="Arial Black" w:hAnsi="Arial Black"/>
                        </w:rPr>
                      </w:pPr>
                      <w:r w:rsidRPr="00B87C7E">
                        <w:rPr>
                          <w:rFonts w:ascii="Arial Black" w:hAnsi="Arial Black"/>
                        </w:rPr>
                        <w:t>Take Home Assignment</w:t>
                      </w:r>
                    </w:p>
                    <w:p w:rsidR="00F601F0" w:rsidRPr="00B56B43" w:rsidRDefault="00F601F0" w:rsidP="00F601F0">
                      <w:pPr>
                        <w:spacing w:line="360" w:lineRule="auto"/>
                        <w:rPr>
                          <w:sz w:val="14"/>
                        </w:rPr>
                      </w:pPr>
                    </w:p>
                    <w:p w:rsidR="00F601F0" w:rsidRPr="008F6CF2" w:rsidRDefault="00F601F0" w:rsidP="00F601F0">
                      <w:pPr>
                        <w:spacing w:line="360" w:lineRule="auto"/>
                        <w:rPr>
                          <w:sz w:val="22"/>
                        </w:rPr>
                      </w:pPr>
                      <w:r w:rsidRPr="008F6CF2">
                        <w:rPr>
                          <w:sz w:val="22"/>
                        </w:rPr>
                        <w:t xml:space="preserve">Class:      </w:t>
                      </w:r>
                      <w:r w:rsidR="002B613F" w:rsidRPr="002B613F">
                        <w:rPr>
                          <w:b/>
                          <w:sz w:val="22"/>
                          <w:u w:val="single"/>
                        </w:rPr>
                        <w:t>BS (CS)-</w:t>
                      </w:r>
                      <w:r w:rsidR="002B613F">
                        <w:rPr>
                          <w:b/>
                          <w:sz w:val="22"/>
                          <w:u w:val="single"/>
                        </w:rPr>
                        <w:t>7</w:t>
                      </w:r>
                      <w:r w:rsidR="002B613F" w:rsidRPr="002B613F">
                        <w:rPr>
                          <w:b/>
                          <w:sz w:val="22"/>
                          <w:u w:val="single"/>
                        </w:rPr>
                        <w:t xml:space="preserve"> (</w:t>
                      </w:r>
                      <w:r w:rsidR="002B613F">
                        <w:rPr>
                          <w:b/>
                          <w:sz w:val="22"/>
                          <w:u w:val="single"/>
                        </w:rPr>
                        <w:t>B</w:t>
                      </w:r>
                      <w:proofErr w:type="gramStart"/>
                      <w:r w:rsidR="002B613F">
                        <w:rPr>
                          <w:b/>
                          <w:sz w:val="22"/>
                          <w:u w:val="single"/>
                        </w:rPr>
                        <w:t>,C</w:t>
                      </w:r>
                      <w:proofErr w:type="gramEnd"/>
                      <w:r w:rsidR="00FE4183">
                        <w:rPr>
                          <w:b/>
                          <w:sz w:val="22"/>
                          <w:u w:val="single"/>
                        </w:rPr>
                        <w:t>)</w:t>
                      </w:r>
                      <w:r w:rsidR="00FE4183" w:rsidRPr="00FE4183">
                        <w:rPr>
                          <w:b/>
                          <w:sz w:val="22"/>
                        </w:rPr>
                        <w:tab/>
                      </w:r>
                      <w:r w:rsidR="00FE4183" w:rsidRPr="00FE4183">
                        <w:rPr>
                          <w:b/>
                          <w:sz w:val="22"/>
                        </w:rPr>
                        <w:tab/>
                      </w:r>
                      <w:r w:rsidR="00FE4183" w:rsidRPr="00FE4183">
                        <w:rPr>
                          <w:b/>
                          <w:sz w:val="22"/>
                        </w:rPr>
                        <w:tab/>
                      </w:r>
                      <w:r w:rsidR="00FE4183" w:rsidRPr="00FE4183">
                        <w:rPr>
                          <w:b/>
                          <w:sz w:val="22"/>
                        </w:rPr>
                        <w:tab/>
                      </w:r>
                      <w:r w:rsidR="00FE4183" w:rsidRPr="00FE4183">
                        <w:rPr>
                          <w:b/>
                          <w:sz w:val="22"/>
                        </w:rPr>
                        <w:tab/>
                        <w:t xml:space="preserve">         </w:t>
                      </w:r>
                      <w:r w:rsidR="002B613F" w:rsidRPr="00FE4183">
                        <w:rPr>
                          <w:b/>
                          <w:sz w:val="22"/>
                        </w:rPr>
                        <w:t>(Evening)</w:t>
                      </w:r>
                      <w:r w:rsidRPr="00FE4183">
                        <w:rPr>
                          <w:sz w:val="22"/>
                        </w:rPr>
                        <w:tab/>
                      </w:r>
                      <w:r>
                        <w:rPr>
                          <w:sz w:val="22"/>
                        </w:rPr>
                        <w:tab/>
                      </w:r>
                      <w:r>
                        <w:rPr>
                          <w:sz w:val="22"/>
                        </w:rPr>
                        <w:tab/>
                      </w:r>
                      <w:r>
                        <w:rPr>
                          <w:sz w:val="22"/>
                        </w:rPr>
                        <w:tab/>
                      </w:r>
                      <w:r w:rsidR="00821A4D">
                        <w:rPr>
                          <w:sz w:val="22"/>
                        </w:rPr>
                        <w:tab/>
                      </w:r>
                    </w:p>
                    <w:p w:rsidR="002B613F" w:rsidRDefault="00F601F0" w:rsidP="00F601F0">
                      <w:pPr>
                        <w:spacing w:line="360" w:lineRule="auto"/>
                        <w:rPr>
                          <w:b/>
                          <w:sz w:val="22"/>
                        </w:rPr>
                      </w:pPr>
                      <w:r w:rsidRPr="008F6CF2">
                        <w:rPr>
                          <w:sz w:val="22"/>
                        </w:rPr>
                        <w:t xml:space="preserve">Course Instructor: </w:t>
                      </w:r>
                      <w:r w:rsidR="002B613F" w:rsidRPr="002B613F">
                        <w:rPr>
                          <w:b/>
                          <w:sz w:val="22"/>
                          <w:u w:val="single"/>
                        </w:rPr>
                        <w:t>BILAL MUHAMMAD IQBAL</w:t>
                      </w:r>
                      <w:r w:rsidRPr="008F6CF2">
                        <w:rPr>
                          <w:sz w:val="22"/>
                        </w:rPr>
                        <w:tab/>
                      </w:r>
                      <w:r w:rsidRPr="008F6CF2">
                        <w:rPr>
                          <w:sz w:val="22"/>
                        </w:rPr>
                        <w:tab/>
                      </w:r>
                      <w:r w:rsidR="00FE4183">
                        <w:rPr>
                          <w:sz w:val="22"/>
                        </w:rPr>
                        <w:t xml:space="preserve">         </w:t>
                      </w:r>
                      <w:r w:rsidR="00C04A45">
                        <w:rPr>
                          <w:sz w:val="22"/>
                        </w:rPr>
                        <w:t xml:space="preserve">Submission Deadline: </w:t>
                      </w:r>
                      <w:r w:rsidR="00821A4D">
                        <w:rPr>
                          <w:b/>
                          <w:sz w:val="22"/>
                          <w:u w:val="single"/>
                        </w:rPr>
                        <w:t>31-May-2020</w:t>
                      </w:r>
                      <w:r w:rsidR="00821A4D">
                        <w:rPr>
                          <w:b/>
                          <w:sz w:val="22"/>
                        </w:rPr>
                        <w:t xml:space="preserve">  </w:t>
                      </w:r>
                    </w:p>
                    <w:p w:rsidR="00F601F0" w:rsidRPr="00BF5FBA" w:rsidRDefault="00F601F0" w:rsidP="00F601F0">
                      <w:pPr>
                        <w:spacing w:line="360" w:lineRule="auto"/>
                        <w:rPr>
                          <w:b/>
                          <w:color w:val="FF0000"/>
                          <w:sz w:val="22"/>
                        </w:rPr>
                      </w:pPr>
                      <w:r w:rsidRPr="008F6CF2">
                        <w:rPr>
                          <w:sz w:val="22"/>
                        </w:rPr>
                        <w:t xml:space="preserve">Max Marks: </w:t>
                      </w:r>
                      <w:r w:rsidR="00C04A45">
                        <w:rPr>
                          <w:sz w:val="22"/>
                        </w:rPr>
                        <w:t>20</w:t>
                      </w:r>
                    </w:p>
                    <w:p w:rsidR="00821A4D" w:rsidRDefault="00821A4D" w:rsidP="00361DCC">
                      <w:pPr>
                        <w:rPr>
                          <w:b/>
                          <w:sz w:val="22"/>
                        </w:rPr>
                      </w:pPr>
                    </w:p>
                    <w:p w:rsidR="00FE4183" w:rsidRDefault="00361DCC" w:rsidP="00FE4183">
                      <w:pPr>
                        <w:jc w:val="center"/>
                        <w:rPr>
                          <w:b/>
                          <w:sz w:val="22"/>
                        </w:rPr>
                      </w:pPr>
                      <w:r w:rsidRPr="008F6CF2">
                        <w:rPr>
                          <w:b/>
                          <w:sz w:val="22"/>
                        </w:rPr>
                        <w:t>Note:</w:t>
                      </w:r>
                    </w:p>
                    <w:p w:rsidR="002B613F" w:rsidRPr="0033761D" w:rsidRDefault="002B613F" w:rsidP="00FE4183">
                      <w:pPr>
                        <w:jc w:val="center"/>
                        <w:rPr>
                          <w:sz w:val="22"/>
                        </w:rPr>
                      </w:pPr>
                      <w:r w:rsidRPr="0033761D">
                        <w:rPr>
                          <w:sz w:val="22"/>
                        </w:rPr>
                        <w:t>Any form of plagiarism will result in r</w:t>
                      </w:r>
                      <w:r w:rsidR="00FE4183">
                        <w:rPr>
                          <w:sz w:val="22"/>
                        </w:rPr>
                        <w:t>eceiving zero in the assignment</w:t>
                      </w:r>
                    </w:p>
                    <w:p w:rsidR="002B613F" w:rsidRDefault="002B613F" w:rsidP="00FE4183">
                      <w:pPr>
                        <w:jc w:val="center"/>
                        <w:rPr>
                          <w:sz w:val="22"/>
                        </w:rPr>
                      </w:pPr>
                      <w:r w:rsidRPr="0033761D">
                        <w:rPr>
                          <w:sz w:val="22"/>
                        </w:rPr>
                        <w:t xml:space="preserve">Any assignment submitted after the </w:t>
                      </w:r>
                      <w:r w:rsidR="00FE4183">
                        <w:rPr>
                          <w:sz w:val="22"/>
                        </w:rPr>
                        <w:t>deadline will receive zero</w:t>
                      </w:r>
                    </w:p>
                    <w:p w:rsidR="002B613F" w:rsidRDefault="002B613F" w:rsidP="002B613F">
                      <w:pPr>
                        <w:rPr>
                          <w:sz w:val="22"/>
                        </w:rPr>
                      </w:pPr>
                    </w:p>
                    <w:p w:rsidR="00361DCC" w:rsidRDefault="00361DCC" w:rsidP="002B613F">
                      <w:pPr>
                        <w:rPr>
                          <w:sz w:val="22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501D01">
        <w:rPr>
          <w:b/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76835</wp:posOffset>
            </wp:positionH>
            <wp:positionV relativeFrom="paragraph">
              <wp:posOffset>-400050</wp:posOffset>
            </wp:positionV>
            <wp:extent cx="676275" cy="762000"/>
            <wp:effectExtent l="19050" t="0" r="9525" b="0"/>
            <wp:wrapNone/>
            <wp:docPr id="3" name="Picture 1" descr="LOG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U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61DCC" w:rsidRDefault="00361DCC" w:rsidP="00210CE9">
      <w:pPr>
        <w:spacing w:line="360" w:lineRule="auto"/>
        <w:rPr>
          <w:b/>
        </w:rPr>
      </w:pPr>
    </w:p>
    <w:p w:rsidR="00361DCC" w:rsidRDefault="00361DCC" w:rsidP="00210CE9">
      <w:pPr>
        <w:spacing w:line="360" w:lineRule="auto"/>
        <w:rPr>
          <w:b/>
        </w:rPr>
      </w:pPr>
    </w:p>
    <w:p w:rsidR="00361DCC" w:rsidRDefault="00361DCC" w:rsidP="00210CE9">
      <w:pPr>
        <w:spacing w:line="360" w:lineRule="auto"/>
        <w:rPr>
          <w:b/>
        </w:rPr>
      </w:pPr>
    </w:p>
    <w:p w:rsidR="00361DCC" w:rsidRDefault="00361DCC" w:rsidP="00210CE9">
      <w:pPr>
        <w:spacing w:line="360" w:lineRule="auto"/>
        <w:rPr>
          <w:b/>
        </w:rPr>
      </w:pPr>
    </w:p>
    <w:p w:rsidR="00361DCC" w:rsidRDefault="00361DCC" w:rsidP="00210CE9">
      <w:pPr>
        <w:spacing w:line="360" w:lineRule="auto"/>
        <w:rPr>
          <w:b/>
        </w:rPr>
      </w:pPr>
    </w:p>
    <w:p w:rsidR="00361DCC" w:rsidRDefault="00361DCC" w:rsidP="00210CE9">
      <w:pPr>
        <w:spacing w:line="360" w:lineRule="auto"/>
        <w:rPr>
          <w:b/>
        </w:rPr>
      </w:pPr>
    </w:p>
    <w:p w:rsidR="00361DCC" w:rsidRDefault="00361DCC" w:rsidP="00210CE9">
      <w:pPr>
        <w:spacing w:line="360" w:lineRule="auto"/>
        <w:rPr>
          <w:b/>
        </w:rPr>
      </w:pPr>
    </w:p>
    <w:p w:rsidR="00821A4D" w:rsidRDefault="00821A4D" w:rsidP="005B454B">
      <w:pPr>
        <w:spacing w:line="360" w:lineRule="auto"/>
        <w:rPr>
          <w:b/>
        </w:rPr>
      </w:pPr>
    </w:p>
    <w:p w:rsidR="00821A4D" w:rsidRDefault="00821A4D" w:rsidP="005B454B">
      <w:pPr>
        <w:spacing w:line="360" w:lineRule="auto"/>
        <w:rPr>
          <w:b/>
        </w:rPr>
      </w:pPr>
    </w:p>
    <w:p w:rsidR="00037550" w:rsidRDefault="00037550" w:rsidP="00037550">
      <w:pPr>
        <w:spacing w:line="360" w:lineRule="auto"/>
      </w:pPr>
    </w:p>
    <w:p w:rsidR="002B613F" w:rsidRPr="00B17526" w:rsidRDefault="002B613F" w:rsidP="002B613F">
      <w:pPr>
        <w:pStyle w:val="ListParagraph"/>
        <w:widowControl w:val="0"/>
        <w:numPr>
          <w:ilvl w:val="0"/>
          <w:numId w:val="24"/>
        </w:numPr>
        <w:autoSpaceDE w:val="0"/>
        <w:autoSpaceDN w:val="0"/>
        <w:spacing w:line="293" w:lineRule="exact"/>
        <w:contextualSpacing w:val="0"/>
        <w:rPr>
          <w:b/>
        </w:rPr>
      </w:pPr>
      <w:r w:rsidRPr="002B613F">
        <w:t xml:space="preserve"> </w:t>
      </w:r>
      <w:r w:rsidRPr="00B17526">
        <w:rPr>
          <w:b/>
        </w:rPr>
        <w:t>Hill Cipher Encrypt = “meet me at the usual place at then rather than eight o clock”</w:t>
      </w:r>
    </w:p>
    <w:p w:rsidR="002B613F" w:rsidRDefault="002B613F" w:rsidP="002B613F">
      <w:pPr>
        <w:jc w:val="center"/>
      </w:pPr>
      <w:r w:rsidRPr="00F15552">
        <w:t>K = [9 4]</w:t>
      </w:r>
    </w:p>
    <w:p w:rsidR="002B613F" w:rsidRDefault="002B613F" w:rsidP="002B613F">
      <w:pPr>
        <w:jc w:val="center"/>
      </w:pPr>
      <w:r>
        <w:t xml:space="preserve">       </w:t>
      </w:r>
      <w:r w:rsidRPr="00F15552">
        <w:t>[5 7]</w:t>
      </w:r>
      <w:r w:rsidR="00576D2E">
        <w:t xml:space="preserve">                                                   </w:t>
      </w:r>
    </w:p>
    <w:p w:rsidR="00576D2E" w:rsidRDefault="00576D2E" w:rsidP="00576D2E">
      <w:pPr>
        <w:pStyle w:val="ListParagraph"/>
        <w:spacing w:line="360" w:lineRule="auto"/>
        <w:jc w:val="both"/>
      </w:pPr>
      <w:r>
        <w:t xml:space="preserve">                                                                                                                            (</w:t>
      </w:r>
      <w:r>
        <w:rPr>
          <w:b/>
        </w:rPr>
        <w:t>3 marks)</w:t>
      </w:r>
      <w:r>
        <w:t xml:space="preserve">            </w:t>
      </w:r>
    </w:p>
    <w:p w:rsidR="00576D2E" w:rsidRDefault="00576D2E" w:rsidP="002B613F">
      <w:pPr>
        <w:jc w:val="center"/>
      </w:pPr>
    </w:p>
    <w:p w:rsidR="002B613F" w:rsidRPr="00B17526" w:rsidRDefault="00B17526" w:rsidP="00B17526">
      <w:pPr>
        <w:pStyle w:val="ListParagraph"/>
        <w:numPr>
          <w:ilvl w:val="0"/>
          <w:numId w:val="24"/>
        </w:numPr>
        <w:rPr>
          <w:b/>
        </w:rPr>
      </w:pPr>
      <w:r w:rsidRPr="00B17526">
        <w:rPr>
          <w:b/>
        </w:rPr>
        <w:t>(a) Define following terms with suitable examples or diagram:</w:t>
      </w:r>
    </w:p>
    <w:p w:rsidR="00B17526" w:rsidRPr="004D1EFF" w:rsidRDefault="00B17526" w:rsidP="00B17526">
      <w:pPr>
        <w:pStyle w:val="ListParagraph"/>
        <w:numPr>
          <w:ilvl w:val="1"/>
          <w:numId w:val="25"/>
        </w:numPr>
        <w:spacing w:line="360" w:lineRule="auto"/>
        <w:rPr>
          <w:bCs/>
        </w:rPr>
      </w:pPr>
      <w:r w:rsidRPr="004D1EFF">
        <w:rPr>
          <w:bCs/>
        </w:rPr>
        <w:t>Security Goals</w:t>
      </w:r>
    </w:p>
    <w:p w:rsidR="00B17526" w:rsidRPr="004D1EFF" w:rsidRDefault="00B17526" w:rsidP="00B17526">
      <w:pPr>
        <w:pStyle w:val="ListParagraph"/>
        <w:numPr>
          <w:ilvl w:val="1"/>
          <w:numId w:val="25"/>
        </w:numPr>
        <w:spacing w:line="360" w:lineRule="auto"/>
        <w:rPr>
          <w:bCs/>
        </w:rPr>
      </w:pPr>
      <w:r w:rsidRPr="004D1EFF">
        <w:rPr>
          <w:bCs/>
        </w:rPr>
        <w:t>Security Attacks</w:t>
      </w:r>
    </w:p>
    <w:p w:rsidR="00B17526" w:rsidRPr="004D1EFF" w:rsidRDefault="00B17526" w:rsidP="00B17526">
      <w:pPr>
        <w:pStyle w:val="ListParagraph"/>
        <w:numPr>
          <w:ilvl w:val="1"/>
          <w:numId w:val="25"/>
        </w:numPr>
        <w:spacing w:line="360" w:lineRule="auto"/>
        <w:rPr>
          <w:bCs/>
        </w:rPr>
      </w:pPr>
      <w:r w:rsidRPr="004D1EFF">
        <w:rPr>
          <w:bCs/>
        </w:rPr>
        <w:t>Security Services</w:t>
      </w:r>
    </w:p>
    <w:p w:rsidR="00B17526" w:rsidRDefault="00B17526" w:rsidP="00B17526">
      <w:pPr>
        <w:pStyle w:val="ListParagraph"/>
        <w:numPr>
          <w:ilvl w:val="1"/>
          <w:numId w:val="25"/>
        </w:numPr>
        <w:spacing w:line="360" w:lineRule="auto"/>
        <w:rPr>
          <w:bCs/>
        </w:rPr>
      </w:pPr>
      <w:r w:rsidRPr="004D1EFF">
        <w:rPr>
          <w:bCs/>
        </w:rPr>
        <w:t>Security Mechanisms</w:t>
      </w:r>
    </w:p>
    <w:p w:rsidR="00576D2E" w:rsidRPr="004D1EFF" w:rsidRDefault="00576D2E" w:rsidP="00576D2E">
      <w:pPr>
        <w:pStyle w:val="ListParagraph"/>
        <w:spacing w:line="360" w:lineRule="auto"/>
        <w:ind w:left="1440"/>
        <w:rPr>
          <w:bCs/>
        </w:rPr>
      </w:pPr>
      <w:r>
        <w:t xml:space="preserve">                                                                                                                (</w:t>
      </w:r>
      <w:r>
        <w:rPr>
          <w:b/>
        </w:rPr>
        <w:t>2 marks)</w:t>
      </w:r>
      <w:r>
        <w:t xml:space="preserve">            </w:t>
      </w:r>
    </w:p>
    <w:p w:rsidR="00B17526" w:rsidRDefault="00B17526" w:rsidP="00B17526">
      <w:pPr>
        <w:pStyle w:val="ListParagraph"/>
        <w:spacing w:line="360" w:lineRule="auto"/>
        <w:rPr>
          <w:b/>
        </w:rPr>
      </w:pPr>
      <w:r>
        <w:rPr>
          <w:b/>
        </w:rPr>
        <w:t xml:space="preserve">      (b) Find the general solutions to the equation by using Linear Diophantine Equation method.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B17526" w:rsidRDefault="00B17526" w:rsidP="00B17526">
      <w:pPr>
        <w:pStyle w:val="ListParagraph"/>
        <w:numPr>
          <w:ilvl w:val="1"/>
          <w:numId w:val="29"/>
        </w:numPr>
        <w:spacing w:line="360" w:lineRule="auto"/>
        <w:rPr>
          <w:bCs/>
        </w:rPr>
      </w:pPr>
      <w:r w:rsidRPr="00B17526">
        <w:rPr>
          <w:bCs/>
        </w:rPr>
        <w:t>21x+14y=35</w:t>
      </w:r>
    </w:p>
    <w:p w:rsidR="00576D2E" w:rsidRPr="00B17526" w:rsidRDefault="00576D2E" w:rsidP="00576D2E">
      <w:pPr>
        <w:pStyle w:val="ListParagraph"/>
        <w:spacing w:line="360" w:lineRule="auto"/>
        <w:ind w:left="1440"/>
        <w:rPr>
          <w:bCs/>
        </w:rPr>
      </w:pPr>
      <w:r>
        <w:t xml:space="preserve">                                                                                                                  (</w:t>
      </w:r>
      <w:r>
        <w:rPr>
          <w:b/>
        </w:rPr>
        <w:t>1 mark)</w:t>
      </w:r>
      <w:r>
        <w:t xml:space="preserve">            </w:t>
      </w:r>
    </w:p>
    <w:p w:rsidR="00B17526" w:rsidRDefault="00B17526" w:rsidP="00B17526">
      <w:pPr>
        <w:pStyle w:val="ListParagraph"/>
        <w:spacing w:line="360" w:lineRule="auto"/>
        <w:rPr>
          <w:b/>
        </w:rPr>
      </w:pPr>
      <w:r>
        <w:rPr>
          <w:b/>
        </w:rPr>
        <w:t xml:space="preserve">     (c)Find </w:t>
      </w:r>
      <w:proofErr w:type="gramStart"/>
      <w:r>
        <w:rPr>
          <w:b/>
        </w:rPr>
        <w:t>the modulo</w:t>
      </w:r>
      <w:proofErr w:type="gramEnd"/>
      <w:r>
        <w:rPr>
          <w:b/>
        </w:rPr>
        <w:t xml:space="preserve"> of the following operations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B17526" w:rsidRPr="00B0384F" w:rsidRDefault="00B17526" w:rsidP="00B17526">
      <w:pPr>
        <w:pStyle w:val="ListParagraph"/>
        <w:numPr>
          <w:ilvl w:val="1"/>
          <w:numId w:val="30"/>
        </w:numPr>
        <w:spacing w:line="360" w:lineRule="auto"/>
        <w:rPr>
          <w:b/>
        </w:rPr>
      </w:pPr>
      <w:r>
        <w:rPr>
          <w:b/>
        </w:rPr>
        <w:t>-</w:t>
      </w:r>
      <w:r w:rsidRPr="00B0384F">
        <w:rPr>
          <w:bCs/>
        </w:rPr>
        <w:t>1</w:t>
      </w:r>
      <w:r>
        <w:rPr>
          <w:bCs/>
        </w:rPr>
        <w:t>9 mod 14</w:t>
      </w:r>
    </w:p>
    <w:p w:rsidR="00B17526" w:rsidRDefault="00B17526" w:rsidP="00B17526">
      <w:pPr>
        <w:pStyle w:val="ListParagraph"/>
        <w:numPr>
          <w:ilvl w:val="1"/>
          <w:numId w:val="30"/>
        </w:numPr>
        <w:spacing w:line="360" w:lineRule="auto"/>
        <w:rPr>
          <w:bCs/>
        </w:rPr>
      </w:pPr>
      <w:r w:rsidRPr="00B0384F">
        <w:rPr>
          <w:bCs/>
        </w:rPr>
        <w:t>-8 mod 10</w:t>
      </w:r>
    </w:p>
    <w:p w:rsidR="00576D2E" w:rsidRPr="00B0384F" w:rsidRDefault="00576D2E" w:rsidP="00576D2E">
      <w:pPr>
        <w:pStyle w:val="ListParagraph"/>
        <w:spacing w:line="360" w:lineRule="auto"/>
        <w:ind w:left="1440"/>
        <w:rPr>
          <w:bCs/>
        </w:rPr>
      </w:pPr>
      <w:r>
        <w:t xml:space="preserve">                                                                                                                  (</w:t>
      </w:r>
      <w:r>
        <w:rPr>
          <w:b/>
        </w:rPr>
        <w:t>1 mark)</w:t>
      </w:r>
      <w:r>
        <w:t xml:space="preserve">            </w:t>
      </w:r>
    </w:p>
    <w:p w:rsidR="001E7AFD" w:rsidRDefault="00B17526" w:rsidP="00B17526">
      <w:pPr>
        <w:pStyle w:val="ListParagraph"/>
        <w:spacing w:line="360" w:lineRule="auto"/>
        <w:rPr>
          <w:b/>
        </w:rPr>
      </w:pPr>
      <w:r>
        <w:rPr>
          <w:b/>
        </w:rPr>
        <w:t xml:space="preserve">  </w:t>
      </w:r>
    </w:p>
    <w:p w:rsidR="001E7AFD" w:rsidRDefault="001E7AFD">
      <w:pPr>
        <w:rPr>
          <w:b/>
        </w:rPr>
      </w:pPr>
      <w:r>
        <w:rPr>
          <w:b/>
        </w:rPr>
        <w:br w:type="page"/>
      </w:r>
    </w:p>
    <w:p w:rsidR="00B17526" w:rsidRPr="00F10840" w:rsidRDefault="00B17526" w:rsidP="00B17526">
      <w:pPr>
        <w:pStyle w:val="ListParagraph"/>
        <w:spacing w:line="360" w:lineRule="auto"/>
        <w:rPr>
          <w:b/>
        </w:rPr>
      </w:pPr>
      <w:r>
        <w:rPr>
          <w:b/>
        </w:rPr>
        <w:lastRenderedPageBreak/>
        <w:t xml:space="preserve">  (d)</w:t>
      </w:r>
      <w:r w:rsidRPr="00F10840">
        <w:rPr>
          <w:b/>
        </w:rPr>
        <w:t xml:space="preserve"> </w:t>
      </w:r>
      <w:r>
        <w:rPr>
          <w:b/>
        </w:rPr>
        <w:t>Find the multiplicative inverse of following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B17526" w:rsidRPr="009A27E5" w:rsidRDefault="00B17526" w:rsidP="00B17526">
      <w:pPr>
        <w:pStyle w:val="ListParagraph"/>
        <w:numPr>
          <w:ilvl w:val="1"/>
          <w:numId w:val="32"/>
        </w:numPr>
        <w:spacing w:line="360" w:lineRule="auto"/>
        <w:rPr>
          <w:b/>
        </w:rPr>
      </w:pPr>
      <w:r>
        <w:rPr>
          <w:bCs/>
        </w:rPr>
        <w:t xml:space="preserve">Find all </w:t>
      </w:r>
      <w:proofErr w:type="spellStart"/>
      <w:r>
        <w:rPr>
          <w:bCs/>
        </w:rPr>
        <w:t>multiplicate</w:t>
      </w:r>
      <w:proofErr w:type="spellEnd"/>
      <w:r>
        <w:rPr>
          <w:bCs/>
        </w:rPr>
        <w:t xml:space="preserve"> inverses Z</w:t>
      </w:r>
      <w:r w:rsidRPr="009A27E5">
        <w:rPr>
          <w:bCs/>
          <w:vertAlign w:val="subscript"/>
        </w:rPr>
        <w:t>26</w:t>
      </w:r>
      <w:r w:rsidRPr="009A27E5">
        <w:rPr>
          <w:bCs/>
        </w:rPr>
        <w:t>*</w:t>
      </w:r>
      <w:r>
        <w:rPr>
          <w:bCs/>
        </w:rPr>
        <w:t xml:space="preserve"> in Z</w:t>
      </w:r>
      <w:r w:rsidRPr="009A27E5">
        <w:rPr>
          <w:bCs/>
          <w:vertAlign w:val="subscript"/>
        </w:rPr>
        <w:t>26</w:t>
      </w:r>
    </w:p>
    <w:p w:rsidR="00B17526" w:rsidRPr="00B17526" w:rsidRDefault="00B17526" w:rsidP="00B17526">
      <w:pPr>
        <w:pStyle w:val="ListParagraph"/>
        <w:spacing w:line="360" w:lineRule="auto"/>
        <w:ind w:left="1440"/>
        <w:rPr>
          <w:bCs/>
        </w:rPr>
      </w:pPr>
      <w:r w:rsidRPr="00B17526">
        <w:rPr>
          <w:bCs/>
        </w:rPr>
        <w:t xml:space="preserve">Hint: </w:t>
      </w:r>
    </w:p>
    <w:p w:rsidR="00B17526" w:rsidRDefault="00B17526" w:rsidP="00B17526">
      <w:pPr>
        <w:pStyle w:val="ListParagraph"/>
        <w:numPr>
          <w:ilvl w:val="0"/>
          <w:numId w:val="26"/>
        </w:numPr>
        <w:spacing w:line="360" w:lineRule="auto"/>
        <w:ind w:right="1535"/>
        <w:rPr>
          <w:bCs/>
        </w:rPr>
      </w:pPr>
      <w:proofErr w:type="spellStart"/>
      <w:proofErr w:type="gramStart"/>
      <w:r w:rsidRPr="009A27E5">
        <w:rPr>
          <w:bCs/>
        </w:rPr>
        <w:t>gcd</w:t>
      </w:r>
      <w:proofErr w:type="spellEnd"/>
      <w:proofErr w:type="gramEnd"/>
      <w:r w:rsidRPr="009A27E5">
        <w:rPr>
          <w:bCs/>
        </w:rPr>
        <w:t xml:space="preserve"> (a, b) = 1, we say that a and b are relatively prime. </w:t>
      </w:r>
    </w:p>
    <w:p w:rsidR="00B17526" w:rsidRDefault="00B17526" w:rsidP="00B17526">
      <w:pPr>
        <w:pStyle w:val="ListParagraph"/>
        <w:numPr>
          <w:ilvl w:val="0"/>
          <w:numId w:val="26"/>
        </w:numPr>
        <w:spacing w:line="360" w:lineRule="auto"/>
        <w:ind w:right="1535"/>
        <w:rPr>
          <w:bCs/>
        </w:rPr>
      </w:pPr>
      <w:r w:rsidRPr="009A27E5">
        <w:rPr>
          <w:bCs/>
        </w:rPr>
        <w:t>Two numbers are relatively prime if they have no common factors other than 1</w:t>
      </w:r>
    </w:p>
    <w:p w:rsidR="00576D2E" w:rsidRDefault="00576D2E" w:rsidP="00644FAA">
      <w:pPr>
        <w:pStyle w:val="ListParagraph"/>
        <w:spacing w:line="360" w:lineRule="auto"/>
        <w:ind w:left="1800" w:right="1535"/>
        <w:jc w:val="both"/>
      </w:pPr>
      <w:r>
        <w:t xml:space="preserve">                                                                                 </w:t>
      </w:r>
      <w:r w:rsidR="00644FAA">
        <w:t xml:space="preserve"> </w:t>
      </w:r>
      <w:r>
        <w:t>(</w:t>
      </w:r>
      <w:r>
        <w:rPr>
          <w:b/>
        </w:rPr>
        <w:t>1 mark)</w:t>
      </w:r>
      <w:r>
        <w:t xml:space="preserve">            </w:t>
      </w:r>
    </w:p>
    <w:p w:rsidR="001E7AFD" w:rsidRPr="009A27E5" w:rsidRDefault="001E7AFD" w:rsidP="00644FAA">
      <w:pPr>
        <w:pStyle w:val="ListParagraph"/>
        <w:spacing w:line="360" w:lineRule="auto"/>
        <w:ind w:left="1800" w:right="1535"/>
        <w:jc w:val="both"/>
        <w:rPr>
          <w:bCs/>
        </w:rPr>
      </w:pPr>
    </w:p>
    <w:p w:rsidR="00B17526" w:rsidRPr="00B17526" w:rsidRDefault="00B17526" w:rsidP="00B17526">
      <w:pPr>
        <w:pStyle w:val="ListParagraph"/>
        <w:numPr>
          <w:ilvl w:val="0"/>
          <w:numId w:val="24"/>
        </w:numPr>
        <w:jc w:val="both"/>
        <w:rPr>
          <w:b/>
        </w:rPr>
      </w:pPr>
      <w:r w:rsidRPr="00B17526">
        <w:rPr>
          <w:b/>
        </w:rPr>
        <w:t xml:space="preserve">The S-DES encryption algorithm takes an 8-bit block of plaintext and a 10-bit key as input and produces an 8-bit block of cipher text as output. </w:t>
      </w:r>
    </w:p>
    <w:p w:rsidR="00B17526" w:rsidRPr="00B17526" w:rsidRDefault="00B17526" w:rsidP="00B17526">
      <w:pPr>
        <w:pStyle w:val="ListParagraph"/>
        <w:ind w:left="1080"/>
        <w:jc w:val="both"/>
        <w:rPr>
          <w:b/>
        </w:rPr>
      </w:pPr>
      <w:r w:rsidRPr="00B17526">
        <w:rPr>
          <w:b/>
        </w:rPr>
        <w:t>Apply the S-DES to encrypt the plaintext (0010 1000), Let the 10-bit key is (1100011110).</w:t>
      </w:r>
    </w:p>
    <w:p w:rsidR="00B17526" w:rsidRPr="00B17526" w:rsidRDefault="00B17526" w:rsidP="00B17526">
      <w:pPr>
        <w:pStyle w:val="ListParagraph"/>
        <w:ind w:left="1080"/>
        <w:jc w:val="both"/>
        <w:rPr>
          <w:b/>
        </w:rPr>
      </w:pPr>
      <w:r w:rsidRPr="00B17526">
        <w:rPr>
          <w:b/>
        </w:rPr>
        <w:t>The keys K</w:t>
      </w:r>
      <w:r w:rsidRPr="00B17526">
        <w:rPr>
          <w:b/>
          <w:vertAlign w:val="subscript"/>
        </w:rPr>
        <w:t>1</w:t>
      </w:r>
      <w:r w:rsidRPr="00B17526">
        <w:rPr>
          <w:b/>
        </w:rPr>
        <w:t xml:space="preserve"> and K</w:t>
      </w:r>
      <w:r w:rsidRPr="00B17526">
        <w:rPr>
          <w:b/>
          <w:vertAlign w:val="subscript"/>
        </w:rPr>
        <w:t>2</w:t>
      </w:r>
      <w:r w:rsidRPr="00B17526">
        <w:rPr>
          <w:b/>
        </w:rPr>
        <w:t xml:space="preserve"> derived using the given functions P10 and P8.</w:t>
      </w:r>
    </w:p>
    <w:p w:rsidR="002B613F" w:rsidRDefault="002B613F" w:rsidP="00B17526">
      <w:pPr>
        <w:pStyle w:val="ListParagraph"/>
        <w:ind w:left="1080"/>
      </w:pPr>
    </w:p>
    <w:p w:rsidR="00B17526" w:rsidRPr="00927DF1" w:rsidRDefault="00B17526" w:rsidP="00B17526">
      <w:pPr>
        <w:jc w:val="both"/>
        <w:rPr>
          <w:sz w:val="26"/>
        </w:rPr>
      </w:pPr>
    </w:p>
    <w:p w:rsidR="00B17526" w:rsidRDefault="00B17526" w:rsidP="00B17526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53E74D52" wp14:editId="6B8E1881">
            <wp:extent cx="3354776" cy="6150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76511" cy="6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526" w:rsidRDefault="00B17526" w:rsidP="00B17526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1380CEA5" wp14:editId="4F845CAB">
            <wp:extent cx="2760319" cy="56061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69062" cy="62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526" w:rsidRPr="00B17526" w:rsidRDefault="00B17526" w:rsidP="00B17526">
      <w:pPr>
        <w:jc w:val="center"/>
      </w:pPr>
      <w:r w:rsidRPr="00B17526">
        <w:t>The functions IP, E/P, P4, IP−1 and S-Boxes are follows:</w:t>
      </w:r>
    </w:p>
    <w:p w:rsidR="00B17526" w:rsidRDefault="00B17526" w:rsidP="00B17526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23E3E5F6" wp14:editId="78F9E009">
            <wp:extent cx="2669102" cy="57231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93972" cy="57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526" w:rsidRDefault="00B17526" w:rsidP="00B17526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2514B906" wp14:editId="270AE97B">
            <wp:extent cx="2623457" cy="544872"/>
            <wp:effectExtent l="0" t="0" r="571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66683" cy="55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526" w:rsidRDefault="00B17526" w:rsidP="00B17526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68ABE667" wp14:editId="25B2EBA4">
            <wp:extent cx="1284514" cy="50470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96357" cy="548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526" w:rsidRDefault="00B17526" w:rsidP="00B17526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5C06AD78" wp14:editId="0739CBF5">
            <wp:extent cx="2656114" cy="5340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78421" cy="558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526" w:rsidRDefault="0050485F" w:rsidP="00B17526">
      <w:pPr>
        <w:jc w:val="center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61925</wp:posOffset>
                </wp:positionV>
                <wp:extent cx="4277360" cy="920115"/>
                <wp:effectExtent l="0" t="0" r="8890" b="0"/>
                <wp:wrapNone/>
                <wp:docPr id="12" name="object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277360" cy="920115"/>
                        </a:xfrm>
                        <a:prstGeom prst="rect">
                          <a:avLst/>
                        </a:prstGeom>
                        <a:blipFill>
                          <a:blip r:embed="rId14" cstate="print"/>
                          <a:stretch>
                            <a:fillRect/>
                          </a:stretch>
                        </a:blipFill>
                      </wps:spPr>
                      <wps:bodyPr wrap="square" lIns="0" tIns="0" rIns="0" bIns="0" rtlCol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14DFEE" id="object 6" o:spid="_x0000_s1026" style="position:absolute;margin-left:0;margin-top:12.75pt;width:336.8pt;height:72.4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" stroked="f">
                <v:fill r:id="rId15" o:title="" recolor="t" rotate="t" type="frame"/>
                <v:path arrowok="t"/>
                <v:textbox inset="0,0,0,0"/>
                <w10:wrap anchorx="margin"/>
              </v:rect>
            </w:pict>
          </mc:Fallback>
        </mc:AlternateContent>
      </w:r>
    </w:p>
    <w:p w:rsidR="00B17526" w:rsidRDefault="00B17526" w:rsidP="00B17526">
      <w:pPr>
        <w:jc w:val="center"/>
        <w:rPr>
          <w:sz w:val="28"/>
          <w:szCs w:val="28"/>
        </w:rPr>
      </w:pPr>
    </w:p>
    <w:p w:rsidR="00B17526" w:rsidRDefault="00B17526" w:rsidP="00B17526">
      <w:pPr>
        <w:jc w:val="center"/>
        <w:rPr>
          <w:sz w:val="28"/>
          <w:szCs w:val="28"/>
        </w:rPr>
      </w:pPr>
    </w:p>
    <w:p w:rsidR="00B17526" w:rsidRDefault="00B17526" w:rsidP="00B17526">
      <w:pPr>
        <w:jc w:val="center"/>
        <w:rPr>
          <w:sz w:val="28"/>
          <w:szCs w:val="28"/>
        </w:rPr>
      </w:pPr>
    </w:p>
    <w:p w:rsidR="00B17526" w:rsidRDefault="00B17526" w:rsidP="00B17526">
      <w:pPr>
        <w:rPr>
          <w:sz w:val="28"/>
          <w:szCs w:val="28"/>
        </w:rPr>
      </w:pPr>
    </w:p>
    <w:p w:rsidR="00B17526" w:rsidRDefault="00B17526" w:rsidP="00B17526">
      <w:pPr>
        <w:rPr>
          <w:sz w:val="28"/>
          <w:szCs w:val="28"/>
        </w:rPr>
      </w:pPr>
    </w:p>
    <w:p w:rsidR="00B17526" w:rsidRDefault="00B17526" w:rsidP="00B17526">
      <w:pPr>
        <w:rPr>
          <w:sz w:val="28"/>
          <w:szCs w:val="28"/>
        </w:rPr>
      </w:pPr>
    </w:p>
    <w:p w:rsidR="00B17526" w:rsidRDefault="00576D2E" w:rsidP="00B17526">
      <w:pPr>
        <w:rPr>
          <w:sz w:val="28"/>
          <w:szCs w:val="28"/>
        </w:rPr>
      </w:pPr>
      <w:r>
        <w:t xml:space="preserve">                                                                                                                                    (</w:t>
      </w:r>
      <w:r>
        <w:rPr>
          <w:b/>
        </w:rPr>
        <w:t>5 marks)</w:t>
      </w:r>
      <w:r>
        <w:t xml:space="preserve">            </w:t>
      </w:r>
    </w:p>
    <w:p w:rsidR="00B17526" w:rsidRDefault="00B17526" w:rsidP="00B17526">
      <w:pPr>
        <w:pStyle w:val="ListParagraph"/>
        <w:ind w:left="1080"/>
        <w:rPr>
          <w:sz w:val="28"/>
          <w:szCs w:val="28"/>
        </w:rPr>
      </w:pPr>
    </w:p>
    <w:p w:rsidR="00192178" w:rsidRDefault="00192178" w:rsidP="000041F2">
      <w:pPr>
        <w:pStyle w:val="ListParagraph"/>
        <w:numPr>
          <w:ilvl w:val="0"/>
          <w:numId w:val="24"/>
        </w:numPr>
        <w:jc w:val="both"/>
        <w:rPr>
          <w:b/>
        </w:rPr>
      </w:pPr>
      <w:r w:rsidRPr="000041F2">
        <w:rPr>
          <w:b/>
        </w:rPr>
        <w:lastRenderedPageBreak/>
        <w:t>C</w:t>
      </w:r>
      <w:bookmarkStart w:id="0" w:name="_GoBack"/>
      <w:bookmarkEnd w:id="0"/>
      <w:r w:rsidRPr="000041F2">
        <w:rPr>
          <w:b/>
        </w:rPr>
        <w:t>onsider a block cipher, called A, shown in the table below. The table gives the ciphertext C</w:t>
      </w:r>
      <w:r w:rsidR="00017ADF" w:rsidRPr="000041F2">
        <w:rPr>
          <w:b/>
        </w:rPr>
        <w:t xml:space="preserve"> </w:t>
      </w:r>
      <w:r w:rsidRPr="000041F2">
        <w:rPr>
          <w:b/>
        </w:rPr>
        <w:t>produced when encrypting the plaintext P with one of the four keys</w:t>
      </w:r>
      <w:r w:rsidR="00576D2E" w:rsidRPr="000041F2">
        <w:rPr>
          <w:b/>
        </w:rPr>
        <w:t>.</w:t>
      </w:r>
    </w:p>
    <w:p w:rsidR="001E7AFD" w:rsidRPr="000041F2" w:rsidRDefault="001E7AFD" w:rsidP="001E7AFD">
      <w:pPr>
        <w:pStyle w:val="ListParagraph"/>
        <w:ind w:left="1080"/>
        <w:jc w:val="both"/>
        <w:rPr>
          <w:b/>
        </w:rPr>
      </w:pPr>
    </w:p>
    <w:p w:rsidR="00192178" w:rsidRDefault="00192178" w:rsidP="001E7AFD">
      <w:pPr>
        <w:jc w:val="center"/>
      </w:pPr>
      <w:r>
        <w:rPr>
          <w:noProof/>
        </w:rPr>
        <w:drawing>
          <wp:inline distT="0" distB="0" distL="0" distR="0">
            <wp:extent cx="5262880" cy="379225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A07E29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4164" cy="3793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7AFD" w:rsidRDefault="001E7AFD" w:rsidP="001E7AFD">
      <w:pPr>
        <w:jc w:val="center"/>
      </w:pPr>
    </w:p>
    <w:p w:rsidR="00192178" w:rsidRDefault="00192178" w:rsidP="00192178"/>
    <w:p w:rsidR="00192178" w:rsidRPr="00192178" w:rsidRDefault="00192178" w:rsidP="00192178">
      <w:r w:rsidRPr="00192178">
        <w:t>Using cipher A and one of the following modes of operation, decrypt the ciphertext C with key K:</w:t>
      </w:r>
    </w:p>
    <w:p w:rsidR="00576D2E" w:rsidRDefault="00192178" w:rsidP="00192178">
      <w:r>
        <w:rPr>
          <w:noProof/>
        </w:rPr>
        <w:drawing>
          <wp:inline distT="0" distB="0" distL="0" distR="0">
            <wp:extent cx="5835650" cy="17449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A05188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5650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7AFD" w:rsidRDefault="00576D2E" w:rsidP="00576D2E">
      <w:r>
        <w:t xml:space="preserve">                                                                                                                                    (</w:t>
      </w:r>
      <w:r>
        <w:rPr>
          <w:b/>
        </w:rPr>
        <w:t>5 marks)</w:t>
      </w:r>
      <w:r>
        <w:t xml:space="preserve">         </w:t>
      </w:r>
    </w:p>
    <w:p w:rsidR="001E7AFD" w:rsidRDefault="001E7AFD">
      <w:r>
        <w:br w:type="page"/>
      </w:r>
    </w:p>
    <w:p w:rsidR="00576D2E" w:rsidRDefault="00576D2E" w:rsidP="00576D2E">
      <w:pPr>
        <w:rPr>
          <w:sz w:val="28"/>
          <w:szCs w:val="28"/>
        </w:rPr>
      </w:pPr>
      <w:r>
        <w:lastRenderedPageBreak/>
        <w:t xml:space="preserve">   </w:t>
      </w:r>
    </w:p>
    <w:p w:rsidR="00B17526" w:rsidRPr="00B17526" w:rsidRDefault="00B17526" w:rsidP="00192178"/>
    <w:p w:rsidR="00B17526" w:rsidRDefault="00576D2E" w:rsidP="000041F2">
      <w:pPr>
        <w:pStyle w:val="ListParagraph"/>
        <w:numPr>
          <w:ilvl w:val="0"/>
          <w:numId w:val="33"/>
        </w:numPr>
        <w:jc w:val="both"/>
        <w:rPr>
          <w:b/>
        </w:rPr>
      </w:pPr>
      <w:r w:rsidRPr="000041F2">
        <w:rPr>
          <w:b/>
        </w:rPr>
        <w:t>The following ciphertext was obtained by encrypting the original plaintext P with a Rows/Column Transposition cipher using a key K. No padding was necessary. What is the original plaintext and key K? (Hint: the 5th character of the plaintext is y;</w:t>
      </w:r>
    </w:p>
    <w:p w:rsidR="001E7AFD" w:rsidRDefault="001E7AFD" w:rsidP="001E7AFD">
      <w:pPr>
        <w:pStyle w:val="ListParagraph"/>
        <w:ind w:left="1080"/>
        <w:jc w:val="both"/>
        <w:rPr>
          <w:b/>
        </w:rPr>
      </w:pPr>
    </w:p>
    <w:p w:rsidR="001E7AFD" w:rsidRPr="000041F2" w:rsidRDefault="001E7AFD" w:rsidP="001E7AFD">
      <w:pPr>
        <w:pStyle w:val="ListParagraph"/>
        <w:ind w:left="1080"/>
        <w:jc w:val="both"/>
        <w:rPr>
          <w:b/>
        </w:rPr>
      </w:pPr>
    </w:p>
    <w:p w:rsidR="002B613F" w:rsidRDefault="00576D2E" w:rsidP="00576D2E">
      <w:pPr>
        <w:spacing w:line="360" w:lineRule="auto"/>
        <w:jc w:val="center"/>
      </w:pPr>
      <w:r>
        <w:rPr>
          <w:noProof/>
        </w:rPr>
        <w:drawing>
          <wp:inline distT="0" distB="0" distL="0" distR="0">
            <wp:extent cx="5449060" cy="9335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A0105D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2629" w:rsidRDefault="00C12629" w:rsidP="00992765">
      <w:r>
        <w:t xml:space="preserve">                                                                                                                                       (</w:t>
      </w:r>
      <w:r>
        <w:rPr>
          <w:b/>
        </w:rPr>
        <w:t>2marks)</w:t>
      </w:r>
      <w:r>
        <w:t xml:space="preserve">  </w:t>
      </w:r>
    </w:p>
    <w:sectPr w:rsidR="00C12629" w:rsidSect="00D91507">
      <w:footerReference w:type="default" r:id="rId19"/>
      <w:pgSz w:w="11906" w:h="16838"/>
      <w:pgMar w:top="1440" w:right="1440" w:bottom="144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06D1" w:rsidRDefault="006B06D1" w:rsidP="008D69A4">
      <w:r>
        <w:separator/>
      </w:r>
    </w:p>
  </w:endnote>
  <w:endnote w:type="continuationSeparator" w:id="0">
    <w:p w:rsidR="006B06D1" w:rsidRDefault="006B06D1" w:rsidP="008D6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HAnsi" w:hAnsiTheme="minorHAnsi" w:cstheme="minorHAnsi"/>
      </w:rPr>
      <w:id w:val="854714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</w:rPr>
          <w:id w:val="565050523"/>
          <w:docPartObj>
            <w:docPartGallery w:val="Page Numbers (Top of Page)"/>
            <w:docPartUnique/>
          </w:docPartObj>
        </w:sdtPr>
        <w:sdtEndPr/>
        <w:sdtContent>
          <w:p w:rsidR="0001535F" w:rsidRPr="0001535F" w:rsidRDefault="0001535F">
            <w:pPr>
              <w:pStyle w:val="Footer"/>
              <w:jc w:val="right"/>
              <w:rPr>
                <w:rFonts w:asciiTheme="minorHAnsi" w:hAnsiTheme="minorHAnsi" w:cstheme="minorHAnsi"/>
              </w:rPr>
            </w:pPr>
            <w:r w:rsidRPr="0001535F">
              <w:rPr>
                <w:rFonts w:asciiTheme="minorHAnsi" w:hAnsiTheme="minorHAnsi" w:cstheme="minorHAnsi"/>
              </w:rPr>
              <w:t xml:space="preserve">Page </w:t>
            </w:r>
            <w:r w:rsidR="00EE787F" w:rsidRPr="0001535F">
              <w:rPr>
                <w:rFonts w:asciiTheme="minorHAnsi" w:hAnsiTheme="minorHAnsi" w:cstheme="minorHAnsi"/>
                <w:b/>
              </w:rPr>
              <w:fldChar w:fldCharType="begin"/>
            </w:r>
            <w:r w:rsidRPr="0001535F">
              <w:rPr>
                <w:rFonts w:asciiTheme="minorHAnsi" w:hAnsiTheme="minorHAnsi" w:cstheme="minorHAnsi"/>
                <w:b/>
              </w:rPr>
              <w:instrText xml:space="preserve"> PAGE </w:instrText>
            </w:r>
            <w:r w:rsidR="00EE787F" w:rsidRPr="0001535F">
              <w:rPr>
                <w:rFonts w:asciiTheme="minorHAnsi" w:hAnsiTheme="minorHAnsi" w:cstheme="minorHAnsi"/>
                <w:b/>
              </w:rPr>
              <w:fldChar w:fldCharType="separate"/>
            </w:r>
            <w:r w:rsidR="001E7AFD">
              <w:rPr>
                <w:rFonts w:asciiTheme="minorHAnsi" w:hAnsiTheme="minorHAnsi" w:cstheme="minorHAnsi"/>
                <w:b/>
                <w:noProof/>
              </w:rPr>
              <w:t>1</w:t>
            </w:r>
            <w:r w:rsidR="00EE787F" w:rsidRPr="0001535F">
              <w:rPr>
                <w:rFonts w:asciiTheme="minorHAnsi" w:hAnsiTheme="minorHAnsi" w:cstheme="minorHAnsi"/>
                <w:b/>
              </w:rPr>
              <w:fldChar w:fldCharType="end"/>
            </w:r>
            <w:r w:rsidRPr="0001535F">
              <w:rPr>
                <w:rFonts w:asciiTheme="minorHAnsi" w:hAnsiTheme="minorHAnsi" w:cstheme="minorHAnsi"/>
              </w:rPr>
              <w:t xml:space="preserve"> of </w:t>
            </w:r>
            <w:r w:rsidR="00EE787F" w:rsidRPr="0001535F">
              <w:rPr>
                <w:rFonts w:asciiTheme="minorHAnsi" w:hAnsiTheme="minorHAnsi" w:cstheme="minorHAnsi"/>
                <w:b/>
              </w:rPr>
              <w:fldChar w:fldCharType="begin"/>
            </w:r>
            <w:r w:rsidRPr="0001535F">
              <w:rPr>
                <w:rFonts w:asciiTheme="minorHAnsi" w:hAnsiTheme="minorHAnsi" w:cstheme="minorHAnsi"/>
                <w:b/>
              </w:rPr>
              <w:instrText xml:space="preserve"> NUMPAGES  </w:instrText>
            </w:r>
            <w:r w:rsidR="00EE787F" w:rsidRPr="0001535F">
              <w:rPr>
                <w:rFonts w:asciiTheme="minorHAnsi" w:hAnsiTheme="minorHAnsi" w:cstheme="minorHAnsi"/>
                <w:b/>
              </w:rPr>
              <w:fldChar w:fldCharType="separate"/>
            </w:r>
            <w:r w:rsidR="001E7AFD">
              <w:rPr>
                <w:rFonts w:asciiTheme="minorHAnsi" w:hAnsiTheme="minorHAnsi" w:cstheme="minorHAnsi"/>
                <w:b/>
                <w:noProof/>
              </w:rPr>
              <w:t>4</w:t>
            </w:r>
            <w:r w:rsidR="00EE787F" w:rsidRPr="0001535F">
              <w:rPr>
                <w:rFonts w:asciiTheme="minorHAnsi" w:hAnsiTheme="minorHAnsi" w:cstheme="minorHAnsi"/>
                <w:b/>
              </w:rPr>
              <w:fldChar w:fldCharType="end"/>
            </w:r>
          </w:p>
        </w:sdtContent>
      </w:sdt>
    </w:sdtContent>
  </w:sdt>
  <w:p w:rsidR="0001535F" w:rsidRDefault="0001535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06D1" w:rsidRDefault="006B06D1" w:rsidP="008D69A4">
      <w:r>
        <w:separator/>
      </w:r>
    </w:p>
  </w:footnote>
  <w:footnote w:type="continuationSeparator" w:id="0">
    <w:p w:rsidR="006B06D1" w:rsidRDefault="006B06D1" w:rsidP="008D69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F755F"/>
    <w:multiLevelType w:val="hybridMultilevel"/>
    <w:tmpl w:val="2118F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AA32A1"/>
    <w:multiLevelType w:val="hybridMultilevel"/>
    <w:tmpl w:val="FF68FA76"/>
    <w:lvl w:ilvl="0" w:tplc="443E88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3F2246"/>
    <w:multiLevelType w:val="hybridMultilevel"/>
    <w:tmpl w:val="9AA435C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5E729D6"/>
    <w:multiLevelType w:val="hybridMultilevel"/>
    <w:tmpl w:val="4030CFE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6F92E3A"/>
    <w:multiLevelType w:val="hybridMultilevel"/>
    <w:tmpl w:val="6B9CDD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C7718C"/>
    <w:multiLevelType w:val="hybridMultilevel"/>
    <w:tmpl w:val="AC2CB380"/>
    <w:lvl w:ilvl="0" w:tplc="9E6C0E12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C05CE2"/>
    <w:multiLevelType w:val="hybridMultilevel"/>
    <w:tmpl w:val="CE0A11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C5707D"/>
    <w:multiLevelType w:val="hybridMultilevel"/>
    <w:tmpl w:val="73866878"/>
    <w:lvl w:ilvl="0" w:tplc="9E6C0E12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865B8A"/>
    <w:multiLevelType w:val="hybridMultilevel"/>
    <w:tmpl w:val="282EE322"/>
    <w:lvl w:ilvl="0" w:tplc="9016350C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Calibri" w:hint="default"/>
        <w:b w:val="0"/>
        <w:bCs/>
        <w:w w:val="100"/>
        <w:sz w:val="28"/>
        <w:szCs w:val="28"/>
      </w:rPr>
    </w:lvl>
    <w:lvl w:ilvl="1" w:tplc="1B1C4624">
      <w:start w:val="2"/>
      <w:numFmt w:val="lowerRoman"/>
      <w:lvlText w:val="%2."/>
      <w:lvlJc w:val="right"/>
      <w:pPr>
        <w:ind w:left="1440" w:hanging="360"/>
      </w:pPr>
      <w:rPr>
        <w:rFonts w:ascii="Times New Roman" w:hAnsi="Times New Roman" w:hint="default"/>
        <w:b w:val="0"/>
        <w:bCs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5B4941"/>
    <w:multiLevelType w:val="hybridMultilevel"/>
    <w:tmpl w:val="80106FEA"/>
    <w:lvl w:ilvl="0" w:tplc="5B680718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733047"/>
    <w:multiLevelType w:val="hybridMultilevel"/>
    <w:tmpl w:val="9AA435C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0672B39"/>
    <w:multiLevelType w:val="hybridMultilevel"/>
    <w:tmpl w:val="D6BA4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A66F19"/>
    <w:multiLevelType w:val="hybridMultilevel"/>
    <w:tmpl w:val="E95638E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2355AA7"/>
    <w:multiLevelType w:val="hybridMultilevel"/>
    <w:tmpl w:val="29169BA2"/>
    <w:lvl w:ilvl="0" w:tplc="9016350C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Calibri" w:hint="default"/>
        <w:b w:val="0"/>
        <w:bCs/>
        <w:w w:val="100"/>
        <w:sz w:val="28"/>
        <w:szCs w:val="28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  <w:b w:val="0"/>
        <w:bCs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3E041B"/>
    <w:multiLevelType w:val="hybridMultilevel"/>
    <w:tmpl w:val="73B69E7E"/>
    <w:lvl w:ilvl="0" w:tplc="87E4C4E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6B7386"/>
    <w:multiLevelType w:val="hybridMultilevel"/>
    <w:tmpl w:val="643A63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A62161"/>
    <w:multiLevelType w:val="hybridMultilevel"/>
    <w:tmpl w:val="6654FA4E"/>
    <w:lvl w:ilvl="0" w:tplc="441C35E2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4B4A6F"/>
    <w:multiLevelType w:val="hybridMultilevel"/>
    <w:tmpl w:val="728CDA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703A20"/>
    <w:multiLevelType w:val="hybridMultilevel"/>
    <w:tmpl w:val="769471CA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461EEF"/>
    <w:multiLevelType w:val="hybridMultilevel"/>
    <w:tmpl w:val="D9D2EF6A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B960C79"/>
    <w:multiLevelType w:val="hybridMultilevel"/>
    <w:tmpl w:val="DBD05BC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4476CF28">
      <w:start w:val="1"/>
      <w:numFmt w:val="lowerRoman"/>
      <w:lvlText w:val="%2."/>
      <w:lvlJc w:val="righ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E8211E"/>
    <w:multiLevelType w:val="hybridMultilevel"/>
    <w:tmpl w:val="48728CD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4B2264"/>
    <w:multiLevelType w:val="hybridMultilevel"/>
    <w:tmpl w:val="E9C0229E"/>
    <w:lvl w:ilvl="0" w:tplc="9016350C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Calibri" w:hint="default"/>
        <w:b w:val="0"/>
        <w:bCs/>
        <w:w w:val="100"/>
        <w:sz w:val="28"/>
        <w:szCs w:val="28"/>
      </w:rPr>
    </w:lvl>
    <w:lvl w:ilvl="1" w:tplc="8116B1A4">
      <w:start w:val="1"/>
      <w:numFmt w:val="lowerRoman"/>
      <w:lvlText w:val="%2."/>
      <w:lvlJc w:val="right"/>
      <w:pPr>
        <w:ind w:left="1440" w:hanging="360"/>
      </w:pPr>
      <w:rPr>
        <w:rFonts w:ascii="Times New Roman" w:hAnsi="Times New Roman" w:hint="default"/>
        <w:b w:val="0"/>
        <w:bCs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4B11DF"/>
    <w:multiLevelType w:val="hybridMultilevel"/>
    <w:tmpl w:val="2EB05FEE"/>
    <w:lvl w:ilvl="0" w:tplc="0C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077474"/>
    <w:multiLevelType w:val="hybridMultilevel"/>
    <w:tmpl w:val="9C4C894E"/>
    <w:lvl w:ilvl="0" w:tplc="9016350C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Calibri" w:hint="default"/>
        <w:b w:val="0"/>
        <w:bCs/>
        <w:w w:val="100"/>
        <w:sz w:val="28"/>
        <w:szCs w:val="28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  <w:b w:val="0"/>
        <w:bCs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2165BC"/>
    <w:multiLevelType w:val="hybridMultilevel"/>
    <w:tmpl w:val="32CE56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470BDD"/>
    <w:multiLevelType w:val="hybridMultilevel"/>
    <w:tmpl w:val="C3C289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E9761E"/>
    <w:multiLevelType w:val="hybridMultilevel"/>
    <w:tmpl w:val="C3C289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E07C65"/>
    <w:multiLevelType w:val="hybridMultilevel"/>
    <w:tmpl w:val="4030CFE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987AFB"/>
    <w:multiLevelType w:val="hybridMultilevel"/>
    <w:tmpl w:val="9858EE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54325A"/>
    <w:multiLevelType w:val="hybridMultilevel"/>
    <w:tmpl w:val="D36A1B4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ACA66C0"/>
    <w:multiLevelType w:val="hybridMultilevel"/>
    <w:tmpl w:val="31FE5CF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C2F5E28"/>
    <w:multiLevelType w:val="hybridMultilevel"/>
    <w:tmpl w:val="4030CFE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8"/>
  </w:num>
  <w:num w:numId="3">
    <w:abstractNumId w:val="30"/>
  </w:num>
  <w:num w:numId="4">
    <w:abstractNumId w:val="12"/>
  </w:num>
  <w:num w:numId="5">
    <w:abstractNumId w:val="10"/>
  </w:num>
  <w:num w:numId="6">
    <w:abstractNumId w:val="25"/>
  </w:num>
  <w:num w:numId="7">
    <w:abstractNumId w:val="17"/>
  </w:num>
  <w:num w:numId="8">
    <w:abstractNumId w:val="11"/>
  </w:num>
  <w:num w:numId="9">
    <w:abstractNumId w:val="0"/>
  </w:num>
  <w:num w:numId="10">
    <w:abstractNumId w:val="2"/>
  </w:num>
  <w:num w:numId="11">
    <w:abstractNumId w:val="3"/>
  </w:num>
  <w:num w:numId="12">
    <w:abstractNumId w:val="29"/>
  </w:num>
  <w:num w:numId="13">
    <w:abstractNumId w:val="6"/>
  </w:num>
  <w:num w:numId="14">
    <w:abstractNumId w:val="19"/>
  </w:num>
  <w:num w:numId="15">
    <w:abstractNumId w:val="14"/>
  </w:num>
  <w:num w:numId="16">
    <w:abstractNumId w:val="32"/>
  </w:num>
  <w:num w:numId="17">
    <w:abstractNumId w:val="28"/>
  </w:num>
  <w:num w:numId="18">
    <w:abstractNumId w:val="16"/>
  </w:num>
  <w:num w:numId="19">
    <w:abstractNumId w:val="9"/>
  </w:num>
  <w:num w:numId="20">
    <w:abstractNumId w:val="26"/>
  </w:num>
  <w:num w:numId="21">
    <w:abstractNumId w:val="15"/>
  </w:num>
  <w:num w:numId="22">
    <w:abstractNumId w:val="27"/>
  </w:num>
  <w:num w:numId="23">
    <w:abstractNumId w:val="4"/>
  </w:num>
  <w:num w:numId="24">
    <w:abstractNumId w:val="1"/>
  </w:num>
  <w:num w:numId="25">
    <w:abstractNumId w:val="22"/>
  </w:num>
  <w:num w:numId="26">
    <w:abstractNumId w:val="31"/>
  </w:num>
  <w:num w:numId="27">
    <w:abstractNumId w:val="8"/>
  </w:num>
  <w:num w:numId="28">
    <w:abstractNumId w:val="22"/>
    <w:lvlOverride w:ilvl="0">
      <w:lvl w:ilvl="0" w:tplc="9016350C">
        <w:start w:val="1"/>
        <w:numFmt w:val="lowerRoman"/>
        <w:lvlText w:val="%1."/>
        <w:lvlJc w:val="right"/>
        <w:pPr>
          <w:ind w:left="1440" w:hanging="360"/>
        </w:pPr>
        <w:rPr>
          <w:rFonts w:ascii="Times New Roman" w:hAnsi="Times New Roman" w:hint="default"/>
          <w:b w:val="0"/>
          <w:bCs/>
        </w:rPr>
      </w:lvl>
    </w:lvlOverride>
    <w:lvlOverride w:ilvl="1">
      <w:lvl w:ilvl="1" w:tplc="8116B1A4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8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8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8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8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8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8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8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9">
    <w:abstractNumId w:val="24"/>
  </w:num>
  <w:num w:numId="30">
    <w:abstractNumId w:val="13"/>
  </w:num>
  <w:num w:numId="31">
    <w:abstractNumId w:val="21"/>
  </w:num>
  <w:num w:numId="32">
    <w:abstractNumId w:val="20"/>
  </w:num>
  <w:num w:numId="33">
    <w:abstractNumId w:val="5"/>
  </w:num>
  <w:num w:numId="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DcwNjYzNTI1MbVQ0lEKTi0uzszPAykwrAUAq6UQmSwAAAA="/>
  </w:docVars>
  <w:rsids>
    <w:rsidRoot w:val="00BF5FBA"/>
    <w:rsid w:val="000041F2"/>
    <w:rsid w:val="00011055"/>
    <w:rsid w:val="0001535F"/>
    <w:rsid w:val="00017ADF"/>
    <w:rsid w:val="00023978"/>
    <w:rsid w:val="00032192"/>
    <w:rsid w:val="00037550"/>
    <w:rsid w:val="00055F10"/>
    <w:rsid w:val="0007189A"/>
    <w:rsid w:val="00076589"/>
    <w:rsid w:val="0009189F"/>
    <w:rsid w:val="000A2045"/>
    <w:rsid w:val="000B3734"/>
    <w:rsid w:val="000B5E2E"/>
    <w:rsid w:val="000C02F1"/>
    <w:rsid w:val="000E2C4C"/>
    <w:rsid w:val="000E2F9A"/>
    <w:rsid w:val="00112F2C"/>
    <w:rsid w:val="00113009"/>
    <w:rsid w:val="00117D93"/>
    <w:rsid w:val="00135B5F"/>
    <w:rsid w:val="00172738"/>
    <w:rsid w:val="00174EE7"/>
    <w:rsid w:val="00175EF9"/>
    <w:rsid w:val="00183F9A"/>
    <w:rsid w:val="00192178"/>
    <w:rsid w:val="00192551"/>
    <w:rsid w:val="00196725"/>
    <w:rsid w:val="001A2DA5"/>
    <w:rsid w:val="001A3CD3"/>
    <w:rsid w:val="001A419F"/>
    <w:rsid w:val="001A59A1"/>
    <w:rsid w:val="001C342C"/>
    <w:rsid w:val="001C7BAA"/>
    <w:rsid w:val="001C7C0D"/>
    <w:rsid w:val="001D4ADE"/>
    <w:rsid w:val="001E7AFD"/>
    <w:rsid w:val="00207896"/>
    <w:rsid w:val="00210CE9"/>
    <w:rsid w:val="00215074"/>
    <w:rsid w:val="002201A6"/>
    <w:rsid w:val="002263A9"/>
    <w:rsid w:val="002269E7"/>
    <w:rsid w:val="00245722"/>
    <w:rsid w:val="002740CB"/>
    <w:rsid w:val="002931DB"/>
    <w:rsid w:val="002A3AA6"/>
    <w:rsid w:val="002B613F"/>
    <w:rsid w:val="002D5111"/>
    <w:rsid w:val="002D541C"/>
    <w:rsid w:val="002E00B7"/>
    <w:rsid w:val="002F53B8"/>
    <w:rsid w:val="00335767"/>
    <w:rsid w:val="003434A3"/>
    <w:rsid w:val="00361DCC"/>
    <w:rsid w:val="003653CA"/>
    <w:rsid w:val="00394C2F"/>
    <w:rsid w:val="00397388"/>
    <w:rsid w:val="003A1049"/>
    <w:rsid w:val="003D4AB3"/>
    <w:rsid w:val="003D59ED"/>
    <w:rsid w:val="003E61C5"/>
    <w:rsid w:val="003F06C0"/>
    <w:rsid w:val="003F3656"/>
    <w:rsid w:val="00402419"/>
    <w:rsid w:val="00402D37"/>
    <w:rsid w:val="004129BE"/>
    <w:rsid w:val="004159A1"/>
    <w:rsid w:val="0044385E"/>
    <w:rsid w:val="00450064"/>
    <w:rsid w:val="00472FE2"/>
    <w:rsid w:val="004813B6"/>
    <w:rsid w:val="00492C0A"/>
    <w:rsid w:val="00494508"/>
    <w:rsid w:val="004A6B6F"/>
    <w:rsid w:val="004B197A"/>
    <w:rsid w:val="004B7032"/>
    <w:rsid w:val="004E56CE"/>
    <w:rsid w:val="004F46E0"/>
    <w:rsid w:val="00500BC0"/>
    <w:rsid w:val="00501D01"/>
    <w:rsid w:val="0050485F"/>
    <w:rsid w:val="005079E0"/>
    <w:rsid w:val="0053447B"/>
    <w:rsid w:val="0054487C"/>
    <w:rsid w:val="00555274"/>
    <w:rsid w:val="005658D5"/>
    <w:rsid w:val="0057129A"/>
    <w:rsid w:val="00576D2E"/>
    <w:rsid w:val="00592BDE"/>
    <w:rsid w:val="005A2EEC"/>
    <w:rsid w:val="005B454B"/>
    <w:rsid w:val="005F5FEE"/>
    <w:rsid w:val="00644FAA"/>
    <w:rsid w:val="00652EE8"/>
    <w:rsid w:val="006577F9"/>
    <w:rsid w:val="00660AF4"/>
    <w:rsid w:val="0066193B"/>
    <w:rsid w:val="00667DFB"/>
    <w:rsid w:val="00685319"/>
    <w:rsid w:val="006A4FBD"/>
    <w:rsid w:val="006B06D1"/>
    <w:rsid w:val="006B157D"/>
    <w:rsid w:val="006C3BEB"/>
    <w:rsid w:val="006E36BA"/>
    <w:rsid w:val="007114C3"/>
    <w:rsid w:val="00716D3C"/>
    <w:rsid w:val="00737EF5"/>
    <w:rsid w:val="00744747"/>
    <w:rsid w:val="007535DD"/>
    <w:rsid w:val="00774691"/>
    <w:rsid w:val="0078584C"/>
    <w:rsid w:val="007B0C50"/>
    <w:rsid w:val="007C0F49"/>
    <w:rsid w:val="007E3CE3"/>
    <w:rsid w:val="007F68A6"/>
    <w:rsid w:val="007F7D95"/>
    <w:rsid w:val="008168CB"/>
    <w:rsid w:val="008204BF"/>
    <w:rsid w:val="00821A4D"/>
    <w:rsid w:val="008245E5"/>
    <w:rsid w:val="008340DC"/>
    <w:rsid w:val="00867F29"/>
    <w:rsid w:val="008A0541"/>
    <w:rsid w:val="008B0E7F"/>
    <w:rsid w:val="008B7321"/>
    <w:rsid w:val="008C1287"/>
    <w:rsid w:val="008C16E1"/>
    <w:rsid w:val="008D44E6"/>
    <w:rsid w:val="008D69A4"/>
    <w:rsid w:val="008E1C9F"/>
    <w:rsid w:val="0090205C"/>
    <w:rsid w:val="0091410A"/>
    <w:rsid w:val="0094146D"/>
    <w:rsid w:val="00951A67"/>
    <w:rsid w:val="00963553"/>
    <w:rsid w:val="00964CDC"/>
    <w:rsid w:val="00984FC1"/>
    <w:rsid w:val="009854FE"/>
    <w:rsid w:val="00992765"/>
    <w:rsid w:val="00996579"/>
    <w:rsid w:val="00996CCB"/>
    <w:rsid w:val="009A30EF"/>
    <w:rsid w:val="009C7BB4"/>
    <w:rsid w:val="009E74AB"/>
    <w:rsid w:val="009F4A1E"/>
    <w:rsid w:val="00A12880"/>
    <w:rsid w:val="00A1448C"/>
    <w:rsid w:val="00A162B7"/>
    <w:rsid w:val="00A6531F"/>
    <w:rsid w:val="00A7585C"/>
    <w:rsid w:val="00A9096D"/>
    <w:rsid w:val="00A91E51"/>
    <w:rsid w:val="00AA7D2A"/>
    <w:rsid w:val="00AC5935"/>
    <w:rsid w:val="00AE60A5"/>
    <w:rsid w:val="00AF2AEB"/>
    <w:rsid w:val="00B17526"/>
    <w:rsid w:val="00B2128B"/>
    <w:rsid w:val="00B24A69"/>
    <w:rsid w:val="00B257D5"/>
    <w:rsid w:val="00B447CB"/>
    <w:rsid w:val="00B63FE4"/>
    <w:rsid w:val="00B76361"/>
    <w:rsid w:val="00B87C7E"/>
    <w:rsid w:val="00B91322"/>
    <w:rsid w:val="00BA48A3"/>
    <w:rsid w:val="00BB1155"/>
    <w:rsid w:val="00BB3D92"/>
    <w:rsid w:val="00BC5365"/>
    <w:rsid w:val="00BD19F6"/>
    <w:rsid w:val="00BF5FBA"/>
    <w:rsid w:val="00C04A45"/>
    <w:rsid w:val="00C12629"/>
    <w:rsid w:val="00C238D4"/>
    <w:rsid w:val="00C40E79"/>
    <w:rsid w:val="00C415FC"/>
    <w:rsid w:val="00C45723"/>
    <w:rsid w:val="00C459E0"/>
    <w:rsid w:val="00C5032E"/>
    <w:rsid w:val="00C8060C"/>
    <w:rsid w:val="00C94850"/>
    <w:rsid w:val="00C95AB1"/>
    <w:rsid w:val="00CC55D8"/>
    <w:rsid w:val="00CC7660"/>
    <w:rsid w:val="00CD68CB"/>
    <w:rsid w:val="00CF3DCD"/>
    <w:rsid w:val="00D07429"/>
    <w:rsid w:val="00D13118"/>
    <w:rsid w:val="00D36948"/>
    <w:rsid w:val="00D54770"/>
    <w:rsid w:val="00D81295"/>
    <w:rsid w:val="00D8593A"/>
    <w:rsid w:val="00D9073C"/>
    <w:rsid w:val="00D91507"/>
    <w:rsid w:val="00DC2547"/>
    <w:rsid w:val="00DD4893"/>
    <w:rsid w:val="00DE0F74"/>
    <w:rsid w:val="00DE3352"/>
    <w:rsid w:val="00E60A39"/>
    <w:rsid w:val="00EA23AE"/>
    <w:rsid w:val="00EA7F97"/>
    <w:rsid w:val="00EE787F"/>
    <w:rsid w:val="00EF1E40"/>
    <w:rsid w:val="00F1366F"/>
    <w:rsid w:val="00F32742"/>
    <w:rsid w:val="00F40E18"/>
    <w:rsid w:val="00F53D94"/>
    <w:rsid w:val="00F601F0"/>
    <w:rsid w:val="00F82209"/>
    <w:rsid w:val="00FA4C22"/>
    <w:rsid w:val="00FC3048"/>
    <w:rsid w:val="00FC3D96"/>
    <w:rsid w:val="00FC5833"/>
    <w:rsid w:val="00FD1670"/>
    <w:rsid w:val="00FE4183"/>
    <w:rsid w:val="00FF4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1F8107D-7B51-499F-827D-EF9266D02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B6F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F5F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FBA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4A6B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8D69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D69A4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D69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69A4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rsid w:val="0078584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565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tmp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tmp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kkc</cp:lastModifiedBy>
  <cp:revision>6</cp:revision>
  <cp:lastPrinted>2018-03-27T10:19:00Z</cp:lastPrinted>
  <dcterms:created xsi:type="dcterms:W3CDTF">2020-05-10T16:24:00Z</dcterms:created>
  <dcterms:modified xsi:type="dcterms:W3CDTF">2020-05-11T17:54:00Z</dcterms:modified>
</cp:coreProperties>
</file>